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CMP73010 – Assignment 1 exercise</w:t>
      </w:r>
    </w:p>
    <w:p w:rsidR="00091943" w:rsidRDefault="00091943">
      <w:r>
        <w:t>Remember that this is a public repository so your changes will be seen by anyone who looks!</w:t>
      </w:r>
    </w:p>
    <w:p w:rsidR="00091943" w:rsidRDefault="00091943">
      <w:r>
        <w:t>Add some comments about Version management after this line, or just add some text so there is a change to this file.  Remember that your GitHub user id must be submitted in you assignment report!</w:t>
      </w:r>
    </w:p>
    <w:p w:rsidR="00091943" w:rsidRDefault="00091943">
      <w:r>
        <w:t>&gt;&gt;&gt;  your stuff after this line &gt;&gt;&gt;</w:t>
      </w:r>
    </w:p>
    <w:p w:rsidR="00B56A30" w:rsidRDefault="00B56A30">
      <w:r>
        <w:t>Baz changes</w:t>
      </w:r>
      <w:r w:rsidR="00646BAD">
        <w:t xml:space="preserve"> </w:t>
      </w:r>
    </w:p>
    <w:p w:rsidR="00646BAD" w:rsidRDefault="00646BAD">
      <w:r>
        <w:t>Add a new line</w:t>
      </w:r>
      <w:bookmarkStart w:id="0" w:name="_GoBack"/>
      <w:bookmarkEnd w:id="0"/>
    </w:p>
    <w:p w:rsidR="00B56A30" w:rsidRDefault="00B56A30"/>
    <w:p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83C" w:rsidRDefault="0042783C" w:rsidP="00646BAD">
      <w:pPr>
        <w:spacing w:after="0" w:line="240" w:lineRule="auto"/>
      </w:pPr>
      <w:r>
        <w:separator/>
      </w:r>
    </w:p>
  </w:endnote>
  <w:endnote w:type="continuationSeparator" w:id="0">
    <w:p w:rsidR="0042783C" w:rsidRDefault="0042783C" w:rsidP="00646B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83C" w:rsidRDefault="0042783C" w:rsidP="00646BAD">
      <w:pPr>
        <w:spacing w:after="0" w:line="240" w:lineRule="auto"/>
      </w:pPr>
      <w:r>
        <w:separator/>
      </w:r>
    </w:p>
  </w:footnote>
  <w:footnote w:type="continuationSeparator" w:id="0">
    <w:p w:rsidR="0042783C" w:rsidRDefault="0042783C" w:rsidP="00646B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yNDY2NjAwMTYxMDRW0lEKTi0uzszPAykwrAUALCzH+SwAAAA="/>
  </w:docVars>
  <w:rsids>
    <w:rsidRoot w:val="00F5101E"/>
    <w:rsid w:val="00091943"/>
    <w:rsid w:val="0042783C"/>
    <w:rsid w:val="00646BAD"/>
    <w:rsid w:val="00B56A30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631C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46BA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46BA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46BAD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46BA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7</Words>
  <Characters>330</Characters>
  <Application>Microsoft Office Word</Application>
  <DocSecurity>0</DocSecurity>
  <Lines>2</Lines>
  <Paragraphs>1</Paragraphs>
  <ScaleCrop>false</ScaleCrop>
  <Company>Southern Cross University</Company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huquan Zhao</cp:lastModifiedBy>
  <cp:revision>4</cp:revision>
  <dcterms:created xsi:type="dcterms:W3CDTF">2016-07-28T07:05:00Z</dcterms:created>
  <dcterms:modified xsi:type="dcterms:W3CDTF">2018-07-28T01:03:00Z</dcterms:modified>
</cp:coreProperties>
</file>